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2BD5C0" w14:textId="77777777" w:rsidR="005279F5" w:rsidRDefault="005279F5">
      <w:proofErr w:type="spellStart"/>
      <w:r>
        <w:t>Sau</w:t>
      </w:r>
      <w:proofErr w:type="spellEnd"/>
      <w:r>
        <w:t xml:space="preserve"> </w:t>
      </w:r>
      <w:proofErr w:type="spellStart"/>
      <w:r>
        <w:t>bài</w:t>
      </w:r>
      <w:proofErr w:type="spellEnd"/>
      <w:r w:rsidR="00CA29E1">
        <w:t xml:space="preserve"> </w:t>
      </w:r>
      <w:proofErr w:type="spellStart"/>
      <w:r w:rsidR="00CA29E1">
        <w:t>thực</w:t>
      </w:r>
      <w:proofErr w:type="spellEnd"/>
      <w:r w:rsidR="00CA29E1">
        <w:t xml:space="preserve"> </w:t>
      </w:r>
      <w:proofErr w:type="spellStart"/>
      <w:r w:rsidR="00CA29E1">
        <w:t>hành</w:t>
      </w:r>
      <w:proofErr w:type="spellEnd"/>
      <w:r w:rsidR="00CA29E1">
        <w:t xml:space="preserve"> </w:t>
      </w:r>
      <w:proofErr w:type="spellStart"/>
      <w:r w:rsidR="00CA29E1">
        <w:t>này</w:t>
      </w:r>
      <w:proofErr w:type="spellEnd"/>
      <w:r w:rsidR="00CA29E1">
        <w:t xml:space="preserve">, </w:t>
      </w:r>
      <w:proofErr w:type="spellStart"/>
      <w:r w:rsidR="00CA29E1">
        <w:t>sinh</w:t>
      </w:r>
      <w:proofErr w:type="spellEnd"/>
      <w:r w:rsidR="00CA29E1">
        <w:t xml:space="preserve"> </w:t>
      </w:r>
      <w:proofErr w:type="spellStart"/>
      <w:r w:rsidR="00CA29E1">
        <w:t>viên</w:t>
      </w:r>
      <w:proofErr w:type="spellEnd"/>
      <w:r w:rsidR="00CA29E1"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</w:p>
    <w:p w14:paraId="50F4B064" w14:textId="16A4382C" w:rsidR="000518E2" w:rsidRDefault="00BE603A" w:rsidP="005279F5">
      <w:pPr>
        <w:pStyle w:val="ListParagraph"/>
        <w:numPr>
          <w:ilvl w:val="0"/>
          <w:numId w:val="8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="00E32B83">
        <w:t>gán</w:t>
      </w:r>
      <w:proofErr w:type="spellEnd"/>
      <w:r w:rsidR="00E32B83">
        <w:t xml:space="preserve"> </w:t>
      </w:r>
      <w:proofErr w:type="spellStart"/>
      <w:r w:rsidR="00E32B83">
        <w:t>nhãn</w:t>
      </w:r>
      <w:proofErr w:type="spellEnd"/>
      <w:r w:rsidR="00E32B83">
        <w:t xml:space="preserve"> </w:t>
      </w:r>
      <w:proofErr w:type="spellStart"/>
      <w:r w:rsidR="00E32B83">
        <w:t>cho</w:t>
      </w:r>
      <w:proofErr w:type="spellEnd"/>
      <w:r w:rsidR="00E32B83">
        <w:t xml:space="preserve"> </w:t>
      </w:r>
      <w:proofErr w:type="spellStart"/>
      <w:r w:rsidR="00C44A63">
        <w:t>phân</w:t>
      </w:r>
      <w:proofErr w:type="spellEnd"/>
      <w:r w:rsidR="00C44A63">
        <w:t xml:space="preserve"> </w:t>
      </w:r>
      <w:proofErr w:type="spellStart"/>
      <w:r w:rsidR="00C44A63">
        <w:t>vùng</w:t>
      </w:r>
      <w:proofErr w:type="spellEnd"/>
      <w:r w:rsidR="00C44A63">
        <w:t xml:space="preserve"> </w:t>
      </w:r>
      <w:proofErr w:type="spellStart"/>
      <w:r w:rsidR="00AF7D62">
        <w:t>ảnh</w:t>
      </w:r>
      <w:proofErr w:type="spellEnd"/>
    </w:p>
    <w:p w14:paraId="59480711" w14:textId="53AB348D" w:rsidR="000F0275" w:rsidRDefault="00C44A63" w:rsidP="005279F5">
      <w:pPr>
        <w:pStyle w:val="ListParagraph"/>
        <w:numPr>
          <w:ilvl w:val="0"/>
          <w:numId w:val="8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vù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Region</w:t>
      </w:r>
    </w:p>
    <w:p w14:paraId="45DB6B90" w14:textId="377E456E" w:rsidR="000518E2" w:rsidRDefault="00AB26A5" w:rsidP="00AE3EC1">
      <w:pPr>
        <w:pStyle w:val="ListParagraph"/>
        <w:numPr>
          <w:ilvl w:val="0"/>
          <w:numId w:val="8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="00DD17E5">
        <w:t>thay</w:t>
      </w:r>
      <w:proofErr w:type="spellEnd"/>
      <w:r w:rsidR="00DD17E5">
        <w:t xml:space="preserve"> </w:t>
      </w:r>
      <w:proofErr w:type="spellStart"/>
      <w:r w:rsidR="00DD17E5">
        <w:t>đổi</w:t>
      </w:r>
      <w:proofErr w:type="spellEnd"/>
      <w:r w:rsidR="00DD17E5">
        <w:t xml:space="preserve"> </w:t>
      </w:r>
      <w:proofErr w:type="spellStart"/>
      <w:r w:rsidR="00DD17E5">
        <w:t>ảnh</w:t>
      </w:r>
      <w:proofErr w:type="spellEnd"/>
    </w:p>
    <w:p w14:paraId="05F3B1B8" w14:textId="77777777" w:rsidR="00CB3183" w:rsidRDefault="00CB3183" w:rsidP="00CD78E3"/>
    <w:p w14:paraId="677201A7" w14:textId="2478CAAE" w:rsidR="0080253D" w:rsidRDefault="00620E06" w:rsidP="00CD78E3">
      <w:proofErr w:type="spellStart"/>
      <w:r>
        <w:t>Gán</w:t>
      </w:r>
      <w:proofErr w:type="spellEnd"/>
      <w:r>
        <w:t xml:space="preserve"> </w:t>
      </w:r>
      <w:proofErr w:type="spellStart"/>
      <w:r>
        <w:t>nhã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ảnh</w:t>
      </w:r>
      <w:proofErr w:type="spellEnd"/>
      <w:r w:rsidR="0059043E">
        <w:t>.</w:t>
      </w:r>
      <w:r w:rsidR="00AE6AB7">
        <w:t xml:space="preserve"> </w:t>
      </w:r>
      <w:proofErr w:type="spellStart"/>
      <w:r w:rsidR="00AE6AB7">
        <w:t>Trong</w:t>
      </w:r>
      <w:proofErr w:type="spellEnd"/>
      <w:r w:rsidR="00AE6AB7">
        <w:t xml:space="preserve"> 1 </w:t>
      </w:r>
      <w:proofErr w:type="spellStart"/>
      <w:r w:rsidR="00AE6AB7">
        <w:t>ảnh</w:t>
      </w:r>
      <w:proofErr w:type="spellEnd"/>
      <w:r w:rsidR="00AE6AB7">
        <w:t xml:space="preserve"> </w:t>
      </w:r>
      <w:proofErr w:type="spellStart"/>
      <w:r w:rsidR="00AE6AB7">
        <w:t>đã</w:t>
      </w:r>
      <w:proofErr w:type="spellEnd"/>
      <w:r w:rsidR="00AE6AB7">
        <w:t xml:space="preserve"> </w:t>
      </w:r>
      <w:proofErr w:type="spellStart"/>
      <w:r w:rsidR="00AE6AB7">
        <w:t>được</w:t>
      </w:r>
      <w:proofErr w:type="spellEnd"/>
      <w:r w:rsidR="00AE6AB7">
        <w:t xml:space="preserve"> </w:t>
      </w:r>
      <w:proofErr w:type="spellStart"/>
      <w:r w:rsidR="00AE6AB7">
        <w:t>gán</w:t>
      </w:r>
      <w:proofErr w:type="spellEnd"/>
      <w:r w:rsidR="00AE6AB7">
        <w:t xml:space="preserve"> </w:t>
      </w:r>
      <w:proofErr w:type="spellStart"/>
      <w:r w:rsidR="00AE6AB7">
        <w:t>nhãn</w:t>
      </w:r>
      <w:proofErr w:type="spellEnd"/>
      <w:r w:rsidR="00AE6AB7">
        <w:t xml:space="preserve">, </w:t>
      </w:r>
      <w:proofErr w:type="spellStart"/>
      <w:r w:rsidR="00AE6AB7">
        <w:t>tất</w:t>
      </w:r>
      <w:proofErr w:type="spellEnd"/>
      <w:r w:rsidR="00AE6AB7">
        <w:t xml:space="preserve"> </w:t>
      </w:r>
      <w:proofErr w:type="spellStart"/>
      <w:r w:rsidR="00AE6AB7">
        <w:t>cả</w:t>
      </w:r>
      <w:proofErr w:type="spellEnd"/>
      <w:r w:rsidR="00AE6AB7">
        <w:t xml:space="preserve"> </w:t>
      </w:r>
      <w:proofErr w:type="spellStart"/>
      <w:r w:rsidR="00AE6AB7">
        <w:t>các</w:t>
      </w:r>
      <w:proofErr w:type="spellEnd"/>
      <w:r w:rsidR="00AE6AB7">
        <w:t xml:space="preserve"> pixel </w:t>
      </w:r>
      <w:proofErr w:type="spellStart"/>
      <w:r w:rsidR="00AE6AB7">
        <w:t>của</w:t>
      </w:r>
      <w:proofErr w:type="spellEnd"/>
      <w:r w:rsidR="00AE6AB7">
        <w:t xml:space="preserve"> </w:t>
      </w:r>
      <w:proofErr w:type="spellStart"/>
      <w:r w:rsidR="00AE6AB7">
        <w:t>một</w:t>
      </w:r>
      <w:proofErr w:type="spellEnd"/>
      <w:r w:rsidR="00AE6AB7">
        <w:t xml:space="preserve"> </w:t>
      </w:r>
      <w:proofErr w:type="spellStart"/>
      <w:r w:rsidR="00AE6AB7">
        <w:t>đối</w:t>
      </w:r>
      <w:proofErr w:type="spellEnd"/>
      <w:r w:rsidR="00AE6AB7">
        <w:t xml:space="preserve"> </w:t>
      </w:r>
      <w:proofErr w:type="spellStart"/>
      <w:r w:rsidR="00AE6AB7">
        <w:t>tượng</w:t>
      </w:r>
      <w:proofErr w:type="spellEnd"/>
      <w:r w:rsidR="00AE6AB7">
        <w:t xml:space="preserve"> </w:t>
      </w:r>
      <w:proofErr w:type="spellStart"/>
      <w:r w:rsidR="00AE6AB7">
        <w:t>có</w:t>
      </w:r>
      <w:proofErr w:type="spellEnd"/>
      <w:r w:rsidR="00AE6AB7">
        <w:t xml:space="preserve"> </w:t>
      </w:r>
      <w:proofErr w:type="spellStart"/>
      <w:r w:rsidR="00AE6AB7">
        <w:t>giá</w:t>
      </w:r>
      <w:proofErr w:type="spellEnd"/>
      <w:r w:rsidR="00AE6AB7">
        <w:t xml:space="preserve"> </w:t>
      </w:r>
      <w:proofErr w:type="spellStart"/>
      <w:r w:rsidR="00AE6AB7">
        <w:t>trị</w:t>
      </w:r>
      <w:proofErr w:type="spellEnd"/>
      <w:r w:rsidR="00AE6AB7">
        <w:t xml:space="preserve"> </w:t>
      </w:r>
      <w:proofErr w:type="spellStart"/>
      <w:r w:rsidR="00AE6AB7">
        <w:t>như</w:t>
      </w:r>
      <w:proofErr w:type="spellEnd"/>
      <w:r w:rsidR="00AE6AB7">
        <w:t xml:space="preserve"> </w:t>
      </w:r>
      <w:proofErr w:type="spellStart"/>
      <w:r w:rsidR="00AE6AB7">
        <w:t>nhau</w:t>
      </w:r>
      <w:proofErr w:type="spellEnd"/>
      <w:r w:rsidR="00AE6AB7">
        <w:t>.</w:t>
      </w:r>
    </w:p>
    <w:p w14:paraId="2F635FCA" w14:textId="7984C3F1" w:rsidR="00F93FDA" w:rsidRDefault="00F93FDA" w:rsidP="00F93FDA">
      <w:pPr>
        <w:pStyle w:val="Heading1"/>
      </w:pPr>
      <w:r>
        <w:t>cài đặt thư viện</w:t>
      </w:r>
    </w:p>
    <w:p w14:paraId="5E4E0E61" w14:textId="3E781B88" w:rsidR="00F93FDA" w:rsidRDefault="00F93FDA" w:rsidP="00CD78E3">
      <w:r>
        <w:rPr>
          <w:noProof/>
        </w:rPr>
        <w:drawing>
          <wp:inline distT="0" distB="0" distL="0" distR="0" wp14:anchorId="20C4FDA9" wp14:editId="4044114A">
            <wp:extent cx="2886075" cy="438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B2C24" w14:textId="5BAB80DC" w:rsidR="00E13C23" w:rsidRDefault="00E13C23" w:rsidP="0089686F">
      <w:pPr>
        <w:pStyle w:val="Heading1"/>
      </w:pPr>
      <w:r>
        <w:t xml:space="preserve">VIẾT CHƯƠNG TRÌNH </w:t>
      </w:r>
      <w:r w:rsidR="000124CF">
        <w:t>gán nhãn</w:t>
      </w:r>
      <w:r w:rsidR="00621596">
        <w:t xml:space="preserve"> </w:t>
      </w:r>
      <w:r w:rsidR="00040C67">
        <w:t>ẢNH</w:t>
      </w:r>
    </w:p>
    <w:p w14:paraId="3D2EE05F" w14:textId="7E388107" w:rsidR="00931737" w:rsidRDefault="000124CF" w:rsidP="0089686F">
      <w:pPr>
        <w:pStyle w:val="Heading2"/>
      </w:pPr>
      <w:proofErr w:type="spellStart"/>
      <w:r>
        <w:t>Gán</w:t>
      </w:r>
      <w:proofErr w:type="spellEnd"/>
      <w:r>
        <w:t xml:space="preserve"> </w:t>
      </w:r>
      <w:proofErr w:type="spellStart"/>
      <w:r>
        <w:t>nhãn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06192F4B" w14:textId="2755BEBB" w:rsidR="00233C79" w:rsidRDefault="001240EB" w:rsidP="00973EBB">
      <w:pPr>
        <w:rPr>
          <w:color w:val="000000" w:themeColor="text1"/>
          <w:szCs w:val="28"/>
        </w:rPr>
      </w:pPr>
      <w:r>
        <w:rPr>
          <w:noProof/>
        </w:rPr>
        <w:drawing>
          <wp:inline distT="0" distB="0" distL="0" distR="0" wp14:anchorId="1F82C7A7" wp14:editId="47D53CE1">
            <wp:extent cx="5760720" cy="28746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B590" w14:textId="3B887F4A" w:rsidR="000124CF" w:rsidRDefault="000124CF" w:rsidP="00973EBB">
      <w:pPr>
        <w:rPr>
          <w:color w:val="000000" w:themeColor="text1"/>
          <w:szCs w:val="28"/>
        </w:rPr>
      </w:pPr>
      <w:r>
        <w:rPr>
          <w:noProof/>
        </w:rPr>
        <w:lastRenderedPageBreak/>
        <w:drawing>
          <wp:inline distT="0" distB="0" distL="0" distR="0" wp14:anchorId="2A09B8AF" wp14:editId="097595CC">
            <wp:extent cx="5760720" cy="5751195"/>
            <wp:effectExtent l="19050" t="19050" r="11430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511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8814EB" w14:textId="7D475B39" w:rsidR="00B464AA" w:rsidRDefault="00F825C9" w:rsidP="00F825C9">
      <w:pPr>
        <w:pStyle w:val="Heading2"/>
      </w:pP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  <w:r w:rsidR="000D320E">
        <w:t xml:space="preserve"> </w:t>
      </w:r>
      <w:proofErr w:type="spellStart"/>
      <w:r w:rsidR="000D320E">
        <w:t>theo</w:t>
      </w:r>
      <w:proofErr w:type="spellEnd"/>
      <w:r w:rsidR="000D320E">
        <w:t xml:space="preserve"> </w:t>
      </w:r>
      <w:proofErr w:type="spellStart"/>
      <w:r w:rsidR="000D320E">
        <w:t>chiều</w:t>
      </w:r>
      <w:proofErr w:type="spellEnd"/>
      <w:r w:rsidR="000D320E">
        <w:t xml:space="preserve"> </w:t>
      </w:r>
      <w:proofErr w:type="spellStart"/>
      <w:r w:rsidR="000D320E">
        <w:t>dọc</w:t>
      </w:r>
      <w:proofErr w:type="spellEnd"/>
    </w:p>
    <w:p w14:paraId="35839809" w14:textId="156F4D1B" w:rsidR="000D320E" w:rsidRDefault="009260D6" w:rsidP="000D320E">
      <w:r>
        <w:rPr>
          <w:noProof/>
        </w:rPr>
        <w:drawing>
          <wp:inline distT="0" distB="0" distL="0" distR="0" wp14:anchorId="3CA03E01" wp14:editId="011A3554">
            <wp:extent cx="4324350" cy="2181225"/>
            <wp:effectExtent l="19050" t="19050" r="1905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21812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EDD3C8" w14:textId="77777777" w:rsidR="00EB551F" w:rsidRPr="000D320E" w:rsidRDefault="00EB551F" w:rsidP="000D320E"/>
    <w:p w14:paraId="75D288CC" w14:textId="7B2BE378" w:rsidR="00E43DEA" w:rsidRDefault="00603677" w:rsidP="0030333E">
      <w:pPr>
        <w:pStyle w:val="Heading2"/>
      </w:pP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Sobel Filter</w:t>
      </w:r>
    </w:p>
    <w:p w14:paraId="5DC2708C" w14:textId="5809A642" w:rsidR="00193117" w:rsidRDefault="00193117" w:rsidP="00193117">
      <w:proofErr w:type="spellStart"/>
      <w:r>
        <w:t>Th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shift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, Sobel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kerne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</w:p>
    <w:p w14:paraId="053C1E7A" w14:textId="77777777" w:rsidR="00882A81" w:rsidRPr="00193117" w:rsidRDefault="00882A81" w:rsidP="00193117"/>
    <w:p w14:paraId="0FD04D3C" w14:textId="5071BD69" w:rsidR="00603677" w:rsidRDefault="0022514D" w:rsidP="00E43DEA">
      <w:r>
        <w:rPr>
          <w:noProof/>
        </w:rPr>
        <w:drawing>
          <wp:inline distT="0" distB="0" distL="0" distR="0" wp14:anchorId="0B1BA3D0" wp14:editId="5613C219">
            <wp:extent cx="4333875" cy="2619375"/>
            <wp:effectExtent l="19050" t="19050" r="2857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6193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7C4487" w14:textId="2DDAF199" w:rsidR="00882A81" w:rsidRDefault="00882A81" w:rsidP="00240748">
      <w:pPr>
        <w:pStyle w:val="Heading2"/>
      </w:pP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gó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</w:p>
    <w:p w14:paraId="43734E80" w14:textId="6C9A2D84" w:rsidR="00882A81" w:rsidRDefault="002464C8" w:rsidP="00E43DEA">
      <w:r>
        <w:rPr>
          <w:noProof/>
        </w:rPr>
        <w:drawing>
          <wp:inline distT="0" distB="0" distL="0" distR="0" wp14:anchorId="41FB9B5D" wp14:editId="00E4BEE1">
            <wp:extent cx="5760720" cy="30276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10129" w14:textId="4C3150A5" w:rsidR="007C5552" w:rsidRDefault="00F87E66" w:rsidP="00E43DEA">
      <w:r>
        <w:rPr>
          <w:noProof/>
        </w:rPr>
        <w:lastRenderedPageBreak/>
        <w:drawing>
          <wp:inline distT="0" distB="0" distL="0" distR="0" wp14:anchorId="32E54229" wp14:editId="04B2A6D6">
            <wp:extent cx="4295775" cy="4810125"/>
            <wp:effectExtent l="19050" t="19050" r="28575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810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AEF9C24" w14:textId="7F795743" w:rsidR="00BD1A5D" w:rsidRDefault="00933E8C" w:rsidP="000467A6">
      <w:pPr>
        <w:pStyle w:val="Heading2"/>
      </w:pPr>
      <w:proofErr w:type="spellStart"/>
      <w:r>
        <w:lastRenderedPageBreak/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Hough Transform</w:t>
      </w:r>
    </w:p>
    <w:p w14:paraId="6D15A41E" w14:textId="3539C24F" w:rsidR="00933E8C" w:rsidRDefault="000467A6" w:rsidP="000467A6">
      <w:pPr>
        <w:pStyle w:val="Heading3"/>
      </w:pP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thẳng</w:t>
      </w:r>
      <w:proofErr w:type="spellEnd"/>
      <w:r w:rsidR="002A34FD">
        <w:t xml:space="preserve"> </w:t>
      </w:r>
      <w:proofErr w:type="spellStart"/>
      <w:r w:rsidR="002A34FD">
        <w:t>trong</w:t>
      </w:r>
      <w:proofErr w:type="spellEnd"/>
      <w:r w:rsidR="002A34FD">
        <w:t xml:space="preserve"> </w:t>
      </w:r>
      <w:proofErr w:type="spellStart"/>
      <w:r w:rsidR="002A34FD">
        <w:t>ảnh</w:t>
      </w:r>
      <w:proofErr w:type="spellEnd"/>
    </w:p>
    <w:p w14:paraId="03E02CA4" w14:textId="78FCEB25" w:rsidR="002A34FD" w:rsidRPr="002A34FD" w:rsidRDefault="006030D9" w:rsidP="002A34FD">
      <w:r>
        <w:rPr>
          <w:noProof/>
        </w:rPr>
        <w:drawing>
          <wp:inline distT="0" distB="0" distL="0" distR="0" wp14:anchorId="19D5E4BA" wp14:editId="682222F9">
            <wp:extent cx="4486275" cy="6029325"/>
            <wp:effectExtent l="19050" t="19050" r="28575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6029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EAE558C" w14:textId="0B753881" w:rsidR="00F72861" w:rsidRDefault="00F72861" w:rsidP="00F72861">
      <w:pPr>
        <w:pStyle w:val="Heading3"/>
      </w:pPr>
      <w:proofErr w:type="spellStart"/>
      <w:r>
        <w:lastRenderedPageBreak/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t</w:t>
      </w:r>
      <w:r>
        <w:t>rò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2B055913" w14:textId="26472C24" w:rsidR="00E50BD7" w:rsidRPr="00E50BD7" w:rsidRDefault="00282D3E" w:rsidP="00E50BD7">
      <w:r>
        <w:rPr>
          <w:noProof/>
        </w:rPr>
        <w:drawing>
          <wp:inline distT="0" distB="0" distL="0" distR="0" wp14:anchorId="13751D19" wp14:editId="1D09E3DF">
            <wp:extent cx="3838575" cy="3257550"/>
            <wp:effectExtent l="19050" t="19050" r="2857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2575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29288B" w14:textId="12076507" w:rsidR="000467A6" w:rsidRDefault="009B4E61" w:rsidP="009B4E61">
      <w:pPr>
        <w:pStyle w:val="Heading2"/>
      </w:pPr>
      <w:r>
        <w:t>Image matching</w:t>
      </w:r>
    </w:p>
    <w:p w14:paraId="40BB7E0E" w14:textId="1F5F8FB5" w:rsidR="009B4E61" w:rsidRDefault="000A219A" w:rsidP="009B4E61">
      <w:proofErr w:type="spellStart"/>
      <w:r>
        <w:t>Tìm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2 </w:t>
      </w:r>
      <w:proofErr w:type="spellStart"/>
      <w:r>
        <w:t>ảnh</w:t>
      </w:r>
      <w:proofErr w:type="spellEnd"/>
    </w:p>
    <w:p w14:paraId="3018E33A" w14:textId="1C279257" w:rsidR="000A219A" w:rsidRDefault="00B76056" w:rsidP="00B76056">
      <w:pPr>
        <w:pStyle w:val="ListParagraph"/>
        <w:numPr>
          <w:ilvl w:val="0"/>
          <w:numId w:val="8"/>
        </w:numPr>
      </w:pPr>
      <w:proofErr w:type="spellStart"/>
      <w:r>
        <w:t>Tìm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(Harris Corner Detector)</w:t>
      </w:r>
    </w:p>
    <w:p w14:paraId="3525C968" w14:textId="68FA0FC4" w:rsidR="00B76056" w:rsidRDefault="00B76056" w:rsidP="00B76056">
      <w:pPr>
        <w:pStyle w:val="ListParagraph"/>
        <w:numPr>
          <w:ilvl w:val="0"/>
          <w:numId w:val="8"/>
        </w:numPr>
      </w:pPr>
      <w:proofErr w:type="spellStart"/>
      <w:r>
        <w:t>Xem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vùng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5C3BB029" w14:textId="29BE9EE8" w:rsidR="00B76056" w:rsidRDefault="00B76056" w:rsidP="00B76056">
      <w:pPr>
        <w:pStyle w:val="ListParagraph"/>
        <w:numPr>
          <w:ilvl w:val="0"/>
          <w:numId w:val="8"/>
        </w:numPr>
      </w:pPr>
      <w:proofErr w:type="spellStart"/>
      <w:r>
        <w:t>Tính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rưng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10E302ED" w14:textId="6EFA1DEB" w:rsidR="00B76056" w:rsidRDefault="00EF735B" w:rsidP="00B76056">
      <w:pPr>
        <w:pStyle w:val="ListParagraph"/>
        <w:numPr>
          <w:ilvl w:val="0"/>
          <w:numId w:val="8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0C5AA48E" w14:textId="77777777" w:rsidR="00EF735B" w:rsidRPr="009B4E61" w:rsidRDefault="00EF735B" w:rsidP="00EF735B">
      <w:bookmarkStart w:id="0" w:name="_GoBack"/>
      <w:bookmarkEnd w:id="0"/>
    </w:p>
    <w:p w14:paraId="4D12BABE" w14:textId="77777777" w:rsidR="009B4E61" w:rsidRPr="009B4E61" w:rsidRDefault="009B4E61" w:rsidP="009B4E61"/>
    <w:sectPr w:rsidR="009B4E61" w:rsidRPr="009B4E61" w:rsidSect="00D5056A">
      <w:headerReference w:type="default" r:id="rId16"/>
      <w:footerReference w:type="default" r:id="rId17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87641B" w14:textId="77777777" w:rsidR="00EC17AA" w:rsidRDefault="00EC17AA" w:rsidP="00157214">
      <w:pPr>
        <w:spacing w:before="0" w:after="0" w:line="240" w:lineRule="auto"/>
      </w:pPr>
      <w:r>
        <w:separator/>
      </w:r>
    </w:p>
  </w:endnote>
  <w:endnote w:type="continuationSeparator" w:id="0">
    <w:p w14:paraId="295A07A0" w14:textId="77777777" w:rsidR="00EC17AA" w:rsidRDefault="00EC17AA" w:rsidP="001572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391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528"/>
      <w:gridCol w:w="4253"/>
    </w:tblGrid>
    <w:tr w:rsidR="00157214" w14:paraId="507924DC" w14:textId="77777777" w:rsidTr="00157214">
      <w:trPr>
        <w:trHeight w:hRule="exact" w:val="115"/>
        <w:jc w:val="center"/>
      </w:trPr>
      <w:tc>
        <w:tcPr>
          <w:tcW w:w="5528" w:type="dxa"/>
          <w:shd w:val="clear" w:color="auto" w:fill="4472C4" w:themeFill="accent1"/>
          <w:tcMar>
            <w:top w:w="0" w:type="dxa"/>
            <w:bottom w:w="0" w:type="dxa"/>
          </w:tcMar>
        </w:tcPr>
        <w:p w14:paraId="470D6599" w14:textId="77777777" w:rsidR="00157214" w:rsidRDefault="00157214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253" w:type="dxa"/>
          <w:shd w:val="clear" w:color="auto" w:fill="4472C4" w:themeFill="accent1"/>
          <w:tcMar>
            <w:top w:w="0" w:type="dxa"/>
            <w:bottom w:w="0" w:type="dxa"/>
          </w:tcMar>
        </w:tcPr>
        <w:p w14:paraId="67FF8408" w14:textId="77777777" w:rsidR="00157214" w:rsidRDefault="00157214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157214" w14:paraId="383B7911" w14:textId="77777777" w:rsidTr="00157214">
      <w:trPr>
        <w:jc w:val="center"/>
      </w:trPr>
      <w:tc>
        <w:tcPr>
          <w:tcW w:w="5528" w:type="dxa"/>
          <w:shd w:val="clear" w:color="auto" w:fill="auto"/>
          <w:vAlign w:val="center"/>
        </w:tcPr>
        <w:p w14:paraId="5D53D9A9" w14:textId="77777777" w:rsidR="00212336" w:rsidRDefault="00212336" w:rsidP="00C576C8">
          <w:pPr>
            <w:pStyle w:val="Footer"/>
            <w:tabs>
              <w:tab w:val="clear" w:pos="4680"/>
              <w:tab w:val="clear" w:pos="9360"/>
            </w:tabs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đại học văn lang - </w:t>
          </w:r>
          <w:r w:rsidR="00157214">
            <w:rPr>
              <w:caps/>
              <w:color w:val="808080" w:themeColor="background1" w:themeShade="80"/>
              <w:sz w:val="18"/>
              <w:szCs w:val="18"/>
            </w:rPr>
            <w:t xml:space="preserve">Phan hồ viết trường </w:t>
          </w:r>
        </w:p>
        <w:p w14:paraId="5287F2B9" w14:textId="61A0DDE0" w:rsidR="00157214" w:rsidRDefault="00157214" w:rsidP="00C576C8">
          <w:pPr>
            <w:pStyle w:val="Footer"/>
            <w:tabs>
              <w:tab w:val="clear" w:pos="4680"/>
              <w:tab w:val="clear" w:pos="9360"/>
            </w:tabs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thực hành </w:t>
          </w:r>
          <w:r w:rsidR="00C576C8">
            <w:rPr>
              <w:caps/>
              <w:color w:val="808080" w:themeColor="background1" w:themeShade="80"/>
              <w:sz w:val="18"/>
              <w:szCs w:val="18"/>
            </w:rPr>
            <w:t>xử lý ảnh</w:t>
          </w:r>
        </w:p>
      </w:tc>
      <w:tc>
        <w:tcPr>
          <w:tcW w:w="4253" w:type="dxa"/>
          <w:shd w:val="clear" w:color="auto" w:fill="auto"/>
          <w:vAlign w:val="center"/>
        </w:tcPr>
        <w:p w14:paraId="44778523" w14:textId="63029A03" w:rsidR="00157214" w:rsidRDefault="00157214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EF735B">
            <w:rPr>
              <w:caps/>
              <w:noProof/>
              <w:color w:val="808080" w:themeColor="background1" w:themeShade="80"/>
              <w:sz w:val="18"/>
              <w:szCs w:val="18"/>
            </w:rPr>
            <w:t>5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5CA0437C" w14:textId="77777777" w:rsidR="00157214" w:rsidRDefault="00157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F63A83" w14:textId="77777777" w:rsidR="00EC17AA" w:rsidRDefault="00EC17AA" w:rsidP="00157214">
      <w:pPr>
        <w:spacing w:before="0" w:after="0" w:line="240" w:lineRule="auto"/>
      </w:pPr>
      <w:r>
        <w:separator/>
      </w:r>
    </w:p>
  </w:footnote>
  <w:footnote w:type="continuationSeparator" w:id="0">
    <w:p w14:paraId="0C45022B" w14:textId="77777777" w:rsidR="00EC17AA" w:rsidRDefault="00EC17AA" w:rsidP="0015721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00489E" w14:textId="77777777" w:rsidR="00157214" w:rsidRDefault="00157214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51BC303" wp14:editId="55629DB5">
              <wp:simplePos x="0" y="0"/>
              <wp:positionH relativeFrom="margin">
                <wp:posOffset>-1070610</wp:posOffset>
              </wp:positionH>
              <wp:positionV relativeFrom="page">
                <wp:posOffset>480695</wp:posOffset>
              </wp:positionV>
              <wp:extent cx="7543165" cy="269875"/>
              <wp:effectExtent l="0" t="0" r="635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165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2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194E795" w14:textId="5A0F9117" w:rsidR="00157214" w:rsidRPr="00BE54B4" w:rsidRDefault="007D5B3F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 xml:space="preserve">thực hành </w:t>
                              </w:r>
                              <w:r w:rsidR="001F6DCC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>5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 xml:space="preserve">: </w:t>
                              </w:r>
                              <w:r w:rsidR="00F825C9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>xác định đối tượng trong</w:t>
                              </w:r>
                              <w:r w:rsidR="003272EE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 xml:space="preserve"> </w:t>
                              </w:r>
                              <w:r w:rsidR="0086768D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>ảnh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51BC303" id="Rectangle 197" o:spid="_x0000_s1026" style="position:absolute;left:0;text-align:left;margin-left:-84.3pt;margin-top:37.85pt;width:593.95pt;height:21.25pt;z-index:-251657216;visibility:visible;mso-wrap-style:square;mso-width-percent: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" o:allowoverlap="f" fillcolor="#4472c4 [3204]" stroked="f" strokeweight="1pt">
              <v:textbox>
                <w:txbxContent>
                  <w:sdt>
                    <w:sdtPr>
                      <w:rPr>
                        <w:caps/>
                        <w:color w:val="FFFFFF" w:themeColor="background1"/>
                        <w:sz w:val="2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194E795" w14:textId="5A0F9117" w:rsidR="00157214" w:rsidRPr="00BE54B4" w:rsidRDefault="007D5B3F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  <w:sz w:val="28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  <w:sz w:val="28"/>
                          </w:rPr>
                          <w:t xml:space="preserve">thực hành </w:t>
                        </w:r>
                        <w:r w:rsidR="001F6DCC">
                          <w:rPr>
                            <w:caps/>
                            <w:color w:val="FFFFFF" w:themeColor="background1"/>
                            <w:sz w:val="28"/>
                          </w:rPr>
                          <w:t>5</w:t>
                        </w:r>
                        <w:r>
                          <w:rPr>
                            <w:caps/>
                            <w:color w:val="FFFFFF" w:themeColor="background1"/>
                            <w:sz w:val="28"/>
                          </w:rPr>
                          <w:t xml:space="preserve">: </w:t>
                        </w:r>
                        <w:r w:rsidR="00F825C9">
                          <w:rPr>
                            <w:caps/>
                            <w:color w:val="FFFFFF" w:themeColor="background1"/>
                            <w:sz w:val="28"/>
                          </w:rPr>
                          <w:t>xác định đối tượng trong</w:t>
                        </w:r>
                        <w:r w:rsidR="003272EE">
                          <w:rPr>
                            <w:caps/>
                            <w:color w:val="FFFFFF" w:themeColor="background1"/>
                            <w:sz w:val="28"/>
                          </w:rPr>
                          <w:t xml:space="preserve"> </w:t>
                        </w:r>
                        <w:r w:rsidR="0086768D">
                          <w:rPr>
                            <w:caps/>
                            <w:color w:val="FFFFFF" w:themeColor="background1"/>
                            <w:sz w:val="28"/>
                          </w:rPr>
                          <w:t>ảnh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42D8E"/>
    <w:multiLevelType w:val="hybridMultilevel"/>
    <w:tmpl w:val="8B7803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472F0"/>
    <w:multiLevelType w:val="hybridMultilevel"/>
    <w:tmpl w:val="CE120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E3CF1"/>
    <w:multiLevelType w:val="hybridMultilevel"/>
    <w:tmpl w:val="269475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F02A8"/>
    <w:multiLevelType w:val="hybridMultilevel"/>
    <w:tmpl w:val="38161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15E2F"/>
    <w:multiLevelType w:val="hybridMultilevel"/>
    <w:tmpl w:val="661CA96E"/>
    <w:lvl w:ilvl="0" w:tplc="4A609C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65626"/>
    <w:multiLevelType w:val="hybridMultilevel"/>
    <w:tmpl w:val="2C5C0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A63AB"/>
    <w:multiLevelType w:val="hybridMultilevel"/>
    <w:tmpl w:val="46386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D0175"/>
    <w:multiLevelType w:val="hybridMultilevel"/>
    <w:tmpl w:val="7A103736"/>
    <w:lvl w:ilvl="0" w:tplc="C2B8AF8E">
      <w:start w:val="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737FDF"/>
    <w:multiLevelType w:val="hybridMultilevel"/>
    <w:tmpl w:val="D1843C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261E38"/>
    <w:multiLevelType w:val="hybridMultilevel"/>
    <w:tmpl w:val="46386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1C288D"/>
    <w:multiLevelType w:val="hybridMultilevel"/>
    <w:tmpl w:val="D9866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D0DA6"/>
    <w:multiLevelType w:val="hybridMultilevel"/>
    <w:tmpl w:val="FF54C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4D0850"/>
    <w:multiLevelType w:val="multilevel"/>
    <w:tmpl w:val="E258C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1"/>
  </w:num>
  <w:num w:numId="3">
    <w:abstractNumId w:val="6"/>
  </w:num>
  <w:num w:numId="4">
    <w:abstractNumId w:val="9"/>
  </w:num>
  <w:num w:numId="5">
    <w:abstractNumId w:val="7"/>
  </w:num>
  <w:num w:numId="6">
    <w:abstractNumId w:val="0"/>
  </w:num>
  <w:num w:numId="7">
    <w:abstractNumId w:val="8"/>
  </w:num>
  <w:num w:numId="8">
    <w:abstractNumId w:val="4"/>
  </w:num>
  <w:num w:numId="9">
    <w:abstractNumId w:val="5"/>
  </w:num>
  <w:num w:numId="10">
    <w:abstractNumId w:val="10"/>
  </w:num>
  <w:num w:numId="11">
    <w:abstractNumId w:val="3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LM0szACsgyNzJV0lIJTi4sz8/NACkwsawEjmJUJLQAAAA=="/>
  </w:docVars>
  <w:rsids>
    <w:rsidRoot w:val="004C2762"/>
    <w:rsid w:val="0000126B"/>
    <w:rsid w:val="00003FF0"/>
    <w:rsid w:val="00006452"/>
    <w:rsid w:val="00007E57"/>
    <w:rsid w:val="0001010F"/>
    <w:rsid w:val="00010C12"/>
    <w:rsid w:val="00011CD1"/>
    <w:rsid w:val="000124CF"/>
    <w:rsid w:val="0001601A"/>
    <w:rsid w:val="00022788"/>
    <w:rsid w:val="0002372F"/>
    <w:rsid w:val="00023BE8"/>
    <w:rsid w:val="00024B56"/>
    <w:rsid w:val="00027950"/>
    <w:rsid w:val="000331FF"/>
    <w:rsid w:val="0003513B"/>
    <w:rsid w:val="000369A2"/>
    <w:rsid w:val="0003775B"/>
    <w:rsid w:val="00037D7A"/>
    <w:rsid w:val="00040C67"/>
    <w:rsid w:val="00041371"/>
    <w:rsid w:val="000438F7"/>
    <w:rsid w:val="000458BF"/>
    <w:rsid w:val="000467A6"/>
    <w:rsid w:val="00047CFD"/>
    <w:rsid w:val="00050167"/>
    <w:rsid w:val="000518E2"/>
    <w:rsid w:val="000519E0"/>
    <w:rsid w:val="00053079"/>
    <w:rsid w:val="000537D4"/>
    <w:rsid w:val="000541DC"/>
    <w:rsid w:val="00057661"/>
    <w:rsid w:val="00064AAF"/>
    <w:rsid w:val="00065632"/>
    <w:rsid w:val="00066B49"/>
    <w:rsid w:val="0006730B"/>
    <w:rsid w:val="00067A23"/>
    <w:rsid w:val="00072366"/>
    <w:rsid w:val="00072CDB"/>
    <w:rsid w:val="00072D10"/>
    <w:rsid w:val="000733CB"/>
    <w:rsid w:val="000736BD"/>
    <w:rsid w:val="00077637"/>
    <w:rsid w:val="00081EE5"/>
    <w:rsid w:val="0008207D"/>
    <w:rsid w:val="00083A47"/>
    <w:rsid w:val="00083EE7"/>
    <w:rsid w:val="000850EA"/>
    <w:rsid w:val="00085FA5"/>
    <w:rsid w:val="000865D6"/>
    <w:rsid w:val="00087D25"/>
    <w:rsid w:val="000918F6"/>
    <w:rsid w:val="00091B57"/>
    <w:rsid w:val="00093154"/>
    <w:rsid w:val="000938A8"/>
    <w:rsid w:val="000A219A"/>
    <w:rsid w:val="000A44F5"/>
    <w:rsid w:val="000A470B"/>
    <w:rsid w:val="000A5599"/>
    <w:rsid w:val="000B2246"/>
    <w:rsid w:val="000B2B3D"/>
    <w:rsid w:val="000C507D"/>
    <w:rsid w:val="000C565D"/>
    <w:rsid w:val="000C593E"/>
    <w:rsid w:val="000C5D04"/>
    <w:rsid w:val="000C6578"/>
    <w:rsid w:val="000C6AD6"/>
    <w:rsid w:val="000C74D6"/>
    <w:rsid w:val="000C7E1D"/>
    <w:rsid w:val="000D0FF4"/>
    <w:rsid w:val="000D128F"/>
    <w:rsid w:val="000D1A7F"/>
    <w:rsid w:val="000D2207"/>
    <w:rsid w:val="000D320E"/>
    <w:rsid w:val="000E11D7"/>
    <w:rsid w:val="000E16BC"/>
    <w:rsid w:val="000E22BC"/>
    <w:rsid w:val="000E2788"/>
    <w:rsid w:val="000E71D9"/>
    <w:rsid w:val="000F0275"/>
    <w:rsid w:val="000F093B"/>
    <w:rsid w:val="000F0C13"/>
    <w:rsid w:val="000F1921"/>
    <w:rsid w:val="000F2736"/>
    <w:rsid w:val="000F3087"/>
    <w:rsid w:val="000F462B"/>
    <w:rsid w:val="000F76CF"/>
    <w:rsid w:val="0010000A"/>
    <w:rsid w:val="001004FB"/>
    <w:rsid w:val="00100797"/>
    <w:rsid w:val="00101549"/>
    <w:rsid w:val="0010174D"/>
    <w:rsid w:val="001036A2"/>
    <w:rsid w:val="001054AF"/>
    <w:rsid w:val="00106E01"/>
    <w:rsid w:val="00106E1E"/>
    <w:rsid w:val="00106EA8"/>
    <w:rsid w:val="00106FA1"/>
    <w:rsid w:val="00112EA6"/>
    <w:rsid w:val="00114EDA"/>
    <w:rsid w:val="001153BD"/>
    <w:rsid w:val="00117495"/>
    <w:rsid w:val="001240EB"/>
    <w:rsid w:val="00124FEB"/>
    <w:rsid w:val="00126D8F"/>
    <w:rsid w:val="001305AF"/>
    <w:rsid w:val="00134BBD"/>
    <w:rsid w:val="00135242"/>
    <w:rsid w:val="001446AC"/>
    <w:rsid w:val="001463A9"/>
    <w:rsid w:val="001467EC"/>
    <w:rsid w:val="001468CE"/>
    <w:rsid w:val="00147D6F"/>
    <w:rsid w:val="00157214"/>
    <w:rsid w:val="00161546"/>
    <w:rsid w:val="0016597C"/>
    <w:rsid w:val="00167D56"/>
    <w:rsid w:val="001706A0"/>
    <w:rsid w:val="0017101B"/>
    <w:rsid w:val="00175123"/>
    <w:rsid w:val="001825CE"/>
    <w:rsid w:val="00182EBF"/>
    <w:rsid w:val="00190958"/>
    <w:rsid w:val="001917F4"/>
    <w:rsid w:val="00193117"/>
    <w:rsid w:val="00193557"/>
    <w:rsid w:val="001943A1"/>
    <w:rsid w:val="00194EBD"/>
    <w:rsid w:val="00196833"/>
    <w:rsid w:val="001A02FC"/>
    <w:rsid w:val="001A3C18"/>
    <w:rsid w:val="001B1BE8"/>
    <w:rsid w:val="001B4FA0"/>
    <w:rsid w:val="001C1DD6"/>
    <w:rsid w:val="001C2285"/>
    <w:rsid w:val="001C516D"/>
    <w:rsid w:val="001C630E"/>
    <w:rsid w:val="001E0242"/>
    <w:rsid w:val="001E0D5D"/>
    <w:rsid w:val="001E1998"/>
    <w:rsid w:val="001E541F"/>
    <w:rsid w:val="001E7FDD"/>
    <w:rsid w:val="001F0469"/>
    <w:rsid w:val="001F4638"/>
    <w:rsid w:val="001F64F8"/>
    <w:rsid w:val="001F666D"/>
    <w:rsid w:val="001F6DCC"/>
    <w:rsid w:val="00200ED5"/>
    <w:rsid w:val="00204213"/>
    <w:rsid w:val="00205A14"/>
    <w:rsid w:val="002069E4"/>
    <w:rsid w:val="00207055"/>
    <w:rsid w:val="00207F18"/>
    <w:rsid w:val="00212336"/>
    <w:rsid w:val="002141A7"/>
    <w:rsid w:val="00220F32"/>
    <w:rsid w:val="00221C80"/>
    <w:rsid w:val="0022514D"/>
    <w:rsid w:val="002258BA"/>
    <w:rsid w:val="00225C76"/>
    <w:rsid w:val="00226F7F"/>
    <w:rsid w:val="00227318"/>
    <w:rsid w:val="00233C79"/>
    <w:rsid w:val="00237624"/>
    <w:rsid w:val="00240748"/>
    <w:rsid w:val="0024088C"/>
    <w:rsid w:val="0024112F"/>
    <w:rsid w:val="0024122E"/>
    <w:rsid w:val="0024427C"/>
    <w:rsid w:val="002464C8"/>
    <w:rsid w:val="0025236E"/>
    <w:rsid w:val="00252776"/>
    <w:rsid w:val="00256245"/>
    <w:rsid w:val="00257DDC"/>
    <w:rsid w:val="00262FBC"/>
    <w:rsid w:val="00263FBA"/>
    <w:rsid w:val="00265C43"/>
    <w:rsid w:val="00267622"/>
    <w:rsid w:val="002678D1"/>
    <w:rsid w:val="00270D14"/>
    <w:rsid w:val="002714D1"/>
    <w:rsid w:val="002728C7"/>
    <w:rsid w:val="00274084"/>
    <w:rsid w:val="00276562"/>
    <w:rsid w:val="00276AB8"/>
    <w:rsid w:val="002800F6"/>
    <w:rsid w:val="0028266B"/>
    <w:rsid w:val="00282D3E"/>
    <w:rsid w:val="00282D61"/>
    <w:rsid w:val="00282EFC"/>
    <w:rsid w:val="00282F78"/>
    <w:rsid w:val="00283402"/>
    <w:rsid w:val="0029136D"/>
    <w:rsid w:val="00292199"/>
    <w:rsid w:val="0029244D"/>
    <w:rsid w:val="00292918"/>
    <w:rsid w:val="0029381B"/>
    <w:rsid w:val="00293A16"/>
    <w:rsid w:val="002A09E1"/>
    <w:rsid w:val="002A34FD"/>
    <w:rsid w:val="002A4C84"/>
    <w:rsid w:val="002A594E"/>
    <w:rsid w:val="002B27B5"/>
    <w:rsid w:val="002B5CC8"/>
    <w:rsid w:val="002B6075"/>
    <w:rsid w:val="002C134F"/>
    <w:rsid w:val="002C1A51"/>
    <w:rsid w:val="002C1D88"/>
    <w:rsid w:val="002C2D18"/>
    <w:rsid w:val="002C2E10"/>
    <w:rsid w:val="002C58AC"/>
    <w:rsid w:val="002D0E78"/>
    <w:rsid w:val="002D6061"/>
    <w:rsid w:val="002D6F81"/>
    <w:rsid w:val="002E1198"/>
    <w:rsid w:val="002E3577"/>
    <w:rsid w:val="002E4277"/>
    <w:rsid w:val="002E5FC9"/>
    <w:rsid w:val="002E68C7"/>
    <w:rsid w:val="002E7274"/>
    <w:rsid w:val="002E7F9F"/>
    <w:rsid w:val="002F0B57"/>
    <w:rsid w:val="002F0BBF"/>
    <w:rsid w:val="002F1690"/>
    <w:rsid w:val="002F4326"/>
    <w:rsid w:val="002F72A4"/>
    <w:rsid w:val="00303101"/>
    <w:rsid w:val="0030333E"/>
    <w:rsid w:val="0030376C"/>
    <w:rsid w:val="00310068"/>
    <w:rsid w:val="00310326"/>
    <w:rsid w:val="003117A2"/>
    <w:rsid w:val="003119E2"/>
    <w:rsid w:val="00314138"/>
    <w:rsid w:val="0031723B"/>
    <w:rsid w:val="00320AE9"/>
    <w:rsid w:val="003210CC"/>
    <w:rsid w:val="003268E2"/>
    <w:rsid w:val="003272EE"/>
    <w:rsid w:val="00330C8F"/>
    <w:rsid w:val="003313E3"/>
    <w:rsid w:val="00331DD2"/>
    <w:rsid w:val="00336007"/>
    <w:rsid w:val="0033628A"/>
    <w:rsid w:val="00340A62"/>
    <w:rsid w:val="003414FA"/>
    <w:rsid w:val="00344692"/>
    <w:rsid w:val="00344BA3"/>
    <w:rsid w:val="00345318"/>
    <w:rsid w:val="00345A25"/>
    <w:rsid w:val="00346675"/>
    <w:rsid w:val="00350AEA"/>
    <w:rsid w:val="003512F5"/>
    <w:rsid w:val="003544C7"/>
    <w:rsid w:val="00354BBB"/>
    <w:rsid w:val="00360A72"/>
    <w:rsid w:val="0036161C"/>
    <w:rsid w:val="0036697E"/>
    <w:rsid w:val="00370EA0"/>
    <w:rsid w:val="0037454D"/>
    <w:rsid w:val="0037520F"/>
    <w:rsid w:val="00375872"/>
    <w:rsid w:val="00380D6B"/>
    <w:rsid w:val="00381B96"/>
    <w:rsid w:val="003833D7"/>
    <w:rsid w:val="00384DE5"/>
    <w:rsid w:val="00387804"/>
    <w:rsid w:val="00390D21"/>
    <w:rsid w:val="00391308"/>
    <w:rsid w:val="00391C29"/>
    <w:rsid w:val="00392148"/>
    <w:rsid w:val="00392F04"/>
    <w:rsid w:val="0039342C"/>
    <w:rsid w:val="003A15F1"/>
    <w:rsid w:val="003B2A86"/>
    <w:rsid w:val="003B65B5"/>
    <w:rsid w:val="003C0041"/>
    <w:rsid w:val="003C461E"/>
    <w:rsid w:val="003C59AF"/>
    <w:rsid w:val="003C5C03"/>
    <w:rsid w:val="003C6CC6"/>
    <w:rsid w:val="003C6CE3"/>
    <w:rsid w:val="003D21D8"/>
    <w:rsid w:val="003D484C"/>
    <w:rsid w:val="003D5E39"/>
    <w:rsid w:val="003E01AC"/>
    <w:rsid w:val="003E045A"/>
    <w:rsid w:val="003E0E35"/>
    <w:rsid w:val="003E453D"/>
    <w:rsid w:val="003E6816"/>
    <w:rsid w:val="003E7BF3"/>
    <w:rsid w:val="003F024E"/>
    <w:rsid w:val="003F0AE6"/>
    <w:rsid w:val="003F0B99"/>
    <w:rsid w:val="003F60F9"/>
    <w:rsid w:val="003F6F30"/>
    <w:rsid w:val="003F75AD"/>
    <w:rsid w:val="003F7947"/>
    <w:rsid w:val="004025DB"/>
    <w:rsid w:val="00402D07"/>
    <w:rsid w:val="00405FF9"/>
    <w:rsid w:val="00407BF0"/>
    <w:rsid w:val="004121C9"/>
    <w:rsid w:val="00413C80"/>
    <w:rsid w:val="004154AD"/>
    <w:rsid w:val="0041635B"/>
    <w:rsid w:val="00417721"/>
    <w:rsid w:val="00420038"/>
    <w:rsid w:val="004211C8"/>
    <w:rsid w:val="004230A7"/>
    <w:rsid w:val="0042329F"/>
    <w:rsid w:val="00423A30"/>
    <w:rsid w:val="0043448E"/>
    <w:rsid w:val="0043548C"/>
    <w:rsid w:val="00435BD1"/>
    <w:rsid w:val="00440022"/>
    <w:rsid w:val="00440600"/>
    <w:rsid w:val="004419BB"/>
    <w:rsid w:val="004462D7"/>
    <w:rsid w:val="00450357"/>
    <w:rsid w:val="00451584"/>
    <w:rsid w:val="004517A8"/>
    <w:rsid w:val="00453610"/>
    <w:rsid w:val="00453A31"/>
    <w:rsid w:val="004554C6"/>
    <w:rsid w:val="00455947"/>
    <w:rsid w:val="00466891"/>
    <w:rsid w:val="00466BCC"/>
    <w:rsid w:val="004711EB"/>
    <w:rsid w:val="00474102"/>
    <w:rsid w:val="00474184"/>
    <w:rsid w:val="00482615"/>
    <w:rsid w:val="004833D6"/>
    <w:rsid w:val="00485450"/>
    <w:rsid w:val="00485C18"/>
    <w:rsid w:val="004923D2"/>
    <w:rsid w:val="004924F9"/>
    <w:rsid w:val="00492B22"/>
    <w:rsid w:val="00496CB7"/>
    <w:rsid w:val="004A0A7B"/>
    <w:rsid w:val="004A38AE"/>
    <w:rsid w:val="004A4444"/>
    <w:rsid w:val="004A7D9B"/>
    <w:rsid w:val="004B3F94"/>
    <w:rsid w:val="004B550E"/>
    <w:rsid w:val="004B5A76"/>
    <w:rsid w:val="004C1115"/>
    <w:rsid w:val="004C1B0D"/>
    <w:rsid w:val="004C2004"/>
    <w:rsid w:val="004C2762"/>
    <w:rsid w:val="004C3290"/>
    <w:rsid w:val="004D3855"/>
    <w:rsid w:val="004D3CCC"/>
    <w:rsid w:val="004D4A8E"/>
    <w:rsid w:val="004D54A7"/>
    <w:rsid w:val="004F17D2"/>
    <w:rsid w:val="005036C4"/>
    <w:rsid w:val="0050466B"/>
    <w:rsid w:val="005067F2"/>
    <w:rsid w:val="00512CFC"/>
    <w:rsid w:val="00512F08"/>
    <w:rsid w:val="0051312E"/>
    <w:rsid w:val="005131E0"/>
    <w:rsid w:val="00513726"/>
    <w:rsid w:val="00514B8C"/>
    <w:rsid w:val="005164E4"/>
    <w:rsid w:val="00516D86"/>
    <w:rsid w:val="00521F8A"/>
    <w:rsid w:val="005226A3"/>
    <w:rsid w:val="00522DA2"/>
    <w:rsid w:val="0052394E"/>
    <w:rsid w:val="00525291"/>
    <w:rsid w:val="00525EA7"/>
    <w:rsid w:val="005267DB"/>
    <w:rsid w:val="005279F5"/>
    <w:rsid w:val="005345A8"/>
    <w:rsid w:val="005348A6"/>
    <w:rsid w:val="00534FA3"/>
    <w:rsid w:val="005365F4"/>
    <w:rsid w:val="00536A3F"/>
    <w:rsid w:val="00536B51"/>
    <w:rsid w:val="00540DD7"/>
    <w:rsid w:val="005447A3"/>
    <w:rsid w:val="00544882"/>
    <w:rsid w:val="00544E85"/>
    <w:rsid w:val="00547D73"/>
    <w:rsid w:val="005507A6"/>
    <w:rsid w:val="00554EBF"/>
    <w:rsid w:val="00554FF9"/>
    <w:rsid w:val="00555E05"/>
    <w:rsid w:val="005663E8"/>
    <w:rsid w:val="00570460"/>
    <w:rsid w:val="0057084D"/>
    <w:rsid w:val="00573253"/>
    <w:rsid w:val="005773C1"/>
    <w:rsid w:val="00582CEB"/>
    <w:rsid w:val="005869C6"/>
    <w:rsid w:val="0059043E"/>
    <w:rsid w:val="00590832"/>
    <w:rsid w:val="00591FDD"/>
    <w:rsid w:val="00592206"/>
    <w:rsid w:val="005A0844"/>
    <w:rsid w:val="005A48DC"/>
    <w:rsid w:val="005A7519"/>
    <w:rsid w:val="005B06B5"/>
    <w:rsid w:val="005B16F9"/>
    <w:rsid w:val="005B2C2A"/>
    <w:rsid w:val="005B33A1"/>
    <w:rsid w:val="005B3B1D"/>
    <w:rsid w:val="005B5375"/>
    <w:rsid w:val="005B5395"/>
    <w:rsid w:val="005B6674"/>
    <w:rsid w:val="005B68D6"/>
    <w:rsid w:val="005C6D14"/>
    <w:rsid w:val="005D2FBD"/>
    <w:rsid w:val="005D327E"/>
    <w:rsid w:val="005D6958"/>
    <w:rsid w:val="005E009C"/>
    <w:rsid w:val="005E184F"/>
    <w:rsid w:val="005E4EA1"/>
    <w:rsid w:val="005E5C6D"/>
    <w:rsid w:val="005F5F4C"/>
    <w:rsid w:val="00601175"/>
    <w:rsid w:val="00601D92"/>
    <w:rsid w:val="00602D0C"/>
    <w:rsid w:val="006030D9"/>
    <w:rsid w:val="00603677"/>
    <w:rsid w:val="006040FA"/>
    <w:rsid w:val="006148C2"/>
    <w:rsid w:val="00614C2F"/>
    <w:rsid w:val="006175E8"/>
    <w:rsid w:val="00620E06"/>
    <w:rsid w:val="00621596"/>
    <w:rsid w:val="00622A9A"/>
    <w:rsid w:val="00623DCF"/>
    <w:rsid w:val="00625C37"/>
    <w:rsid w:val="0063032E"/>
    <w:rsid w:val="0063289E"/>
    <w:rsid w:val="0064355C"/>
    <w:rsid w:val="006444AD"/>
    <w:rsid w:val="00644696"/>
    <w:rsid w:val="00647C0F"/>
    <w:rsid w:val="00653437"/>
    <w:rsid w:val="00655D64"/>
    <w:rsid w:val="00660126"/>
    <w:rsid w:val="00660CE3"/>
    <w:rsid w:val="00665AAB"/>
    <w:rsid w:val="00673152"/>
    <w:rsid w:val="00673E14"/>
    <w:rsid w:val="0068008F"/>
    <w:rsid w:val="006863E5"/>
    <w:rsid w:val="0069727F"/>
    <w:rsid w:val="006A4D3F"/>
    <w:rsid w:val="006A782D"/>
    <w:rsid w:val="006B12C5"/>
    <w:rsid w:val="006B3775"/>
    <w:rsid w:val="006B7344"/>
    <w:rsid w:val="006C0B44"/>
    <w:rsid w:val="006C21F9"/>
    <w:rsid w:val="006C6680"/>
    <w:rsid w:val="006C691C"/>
    <w:rsid w:val="006D14F2"/>
    <w:rsid w:val="006D276C"/>
    <w:rsid w:val="006D36AA"/>
    <w:rsid w:val="006D70C7"/>
    <w:rsid w:val="006D76A9"/>
    <w:rsid w:val="006E084D"/>
    <w:rsid w:val="006E165F"/>
    <w:rsid w:val="006F1342"/>
    <w:rsid w:val="006F2931"/>
    <w:rsid w:val="006F51CC"/>
    <w:rsid w:val="006F55A7"/>
    <w:rsid w:val="006F6CA1"/>
    <w:rsid w:val="007018F7"/>
    <w:rsid w:val="00701A2F"/>
    <w:rsid w:val="00702B3A"/>
    <w:rsid w:val="007036D2"/>
    <w:rsid w:val="00703F11"/>
    <w:rsid w:val="007061D3"/>
    <w:rsid w:val="00706B60"/>
    <w:rsid w:val="00706D61"/>
    <w:rsid w:val="00714053"/>
    <w:rsid w:val="007146BC"/>
    <w:rsid w:val="00717DCF"/>
    <w:rsid w:val="007276DB"/>
    <w:rsid w:val="00730213"/>
    <w:rsid w:val="007318F0"/>
    <w:rsid w:val="00736641"/>
    <w:rsid w:val="00737D31"/>
    <w:rsid w:val="00743DD0"/>
    <w:rsid w:val="0075112D"/>
    <w:rsid w:val="007544D1"/>
    <w:rsid w:val="007560A4"/>
    <w:rsid w:val="0075735D"/>
    <w:rsid w:val="00762E90"/>
    <w:rsid w:val="00762FC7"/>
    <w:rsid w:val="00764BDD"/>
    <w:rsid w:val="00770CB4"/>
    <w:rsid w:val="00772409"/>
    <w:rsid w:val="00772F3C"/>
    <w:rsid w:val="00774BA7"/>
    <w:rsid w:val="007763C8"/>
    <w:rsid w:val="00776727"/>
    <w:rsid w:val="00783170"/>
    <w:rsid w:val="007843B9"/>
    <w:rsid w:val="00784CF2"/>
    <w:rsid w:val="007952AE"/>
    <w:rsid w:val="007A0172"/>
    <w:rsid w:val="007A3290"/>
    <w:rsid w:val="007B0249"/>
    <w:rsid w:val="007B0B04"/>
    <w:rsid w:val="007B19CC"/>
    <w:rsid w:val="007B2268"/>
    <w:rsid w:val="007B3EB3"/>
    <w:rsid w:val="007B45E3"/>
    <w:rsid w:val="007B6B2D"/>
    <w:rsid w:val="007C25C2"/>
    <w:rsid w:val="007C49C4"/>
    <w:rsid w:val="007C5552"/>
    <w:rsid w:val="007C5734"/>
    <w:rsid w:val="007D5A7F"/>
    <w:rsid w:val="007D5B3F"/>
    <w:rsid w:val="007E256E"/>
    <w:rsid w:val="007E30D0"/>
    <w:rsid w:val="007E644D"/>
    <w:rsid w:val="007F579F"/>
    <w:rsid w:val="00801DBA"/>
    <w:rsid w:val="0080253D"/>
    <w:rsid w:val="00804E6A"/>
    <w:rsid w:val="0081279F"/>
    <w:rsid w:val="00814D47"/>
    <w:rsid w:val="00816363"/>
    <w:rsid w:val="00817705"/>
    <w:rsid w:val="00817B90"/>
    <w:rsid w:val="00820796"/>
    <w:rsid w:val="00822275"/>
    <w:rsid w:val="00823647"/>
    <w:rsid w:val="00827D20"/>
    <w:rsid w:val="00836E1E"/>
    <w:rsid w:val="008406BD"/>
    <w:rsid w:val="008412A4"/>
    <w:rsid w:val="00844EFD"/>
    <w:rsid w:val="00851920"/>
    <w:rsid w:val="00853319"/>
    <w:rsid w:val="0085499F"/>
    <w:rsid w:val="00854C32"/>
    <w:rsid w:val="00855FA9"/>
    <w:rsid w:val="008563E0"/>
    <w:rsid w:val="00860D5D"/>
    <w:rsid w:val="00864333"/>
    <w:rsid w:val="00864A69"/>
    <w:rsid w:val="0086768D"/>
    <w:rsid w:val="00870D36"/>
    <w:rsid w:val="00871C87"/>
    <w:rsid w:val="00873E2D"/>
    <w:rsid w:val="00874C92"/>
    <w:rsid w:val="008765D8"/>
    <w:rsid w:val="00876EA3"/>
    <w:rsid w:val="0087756C"/>
    <w:rsid w:val="008811E3"/>
    <w:rsid w:val="00882A81"/>
    <w:rsid w:val="008833FC"/>
    <w:rsid w:val="00883B65"/>
    <w:rsid w:val="00886269"/>
    <w:rsid w:val="00887495"/>
    <w:rsid w:val="0089613B"/>
    <w:rsid w:val="00896320"/>
    <w:rsid w:val="0089686F"/>
    <w:rsid w:val="00897C4C"/>
    <w:rsid w:val="008A0D64"/>
    <w:rsid w:val="008A1CA3"/>
    <w:rsid w:val="008A3AFA"/>
    <w:rsid w:val="008A7266"/>
    <w:rsid w:val="008B0E62"/>
    <w:rsid w:val="008B2676"/>
    <w:rsid w:val="008B2949"/>
    <w:rsid w:val="008B3726"/>
    <w:rsid w:val="008B672B"/>
    <w:rsid w:val="008C19DF"/>
    <w:rsid w:val="008C7C8D"/>
    <w:rsid w:val="008D09E6"/>
    <w:rsid w:val="008D136B"/>
    <w:rsid w:val="008D1B8D"/>
    <w:rsid w:val="008D2F49"/>
    <w:rsid w:val="008D32FB"/>
    <w:rsid w:val="008E10D5"/>
    <w:rsid w:val="008E3A38"/>
    <w:rsid w:val="008E5CB5"/>
    <w:rsid w:val="008E6F37"/>
    <w:rsid w:val="008E762B"/>
    <w:rsid w:val="008F001D"/>
    <w:rsid w:val="008F0DDF"/>
    <w:rsid w:val="008F225F"/>
    <w:rsid w:val="008F3058"/>
    <w:rsid w:val="008F3925"/>
    <w:rsid w:val="008F3E5F"/>
    <w:rsid w:val="008F5419"/>
    <w:rsid w:val="008F6789"/>
    <w:rsid w:val="0090036F"/>
    <w:rsid w:val="00900D76"/>
    <w:rsid w:val="0090280E"/>
    <w:rsid w:val="009106B4"/>
    <w:rsid w:val="00912CDB"/>
    <w:rsid w:val="00913008"/>
    <w:rsid w:val="0091540A"/>
    <w:rsid w:val="009157EC"/>
    <w:rsid w:val="00916781"/>
    <w:rsid w:val="009170AE"/>
    <w:rsid w:val="00921C75"/>
    <w:rsid w:val="009245F6"/>
    <w:rsid w:val="009260D6"/>
    <w:rsid w:val="0092647C"/>
    <w:rsid w:val="00931737"/>
    <w:rsid w:val="00932503"/>
    <w:rsid w:val="00932BCE"/>
    <w:rsid w:val="00933E8C"/>
    <w:rsid w:val="009372F5"/>
    <w:rsid w:val="00937887"/>
    <w:rsid w:val="00945F9B"/>
    <w:rsid w:val="00946C7C"/>
    <w:rsid w:val="00947FE3"/>
    <w:rsid w:val="00951052"/>
    <w:rsid w:val="00952E75"/>
    <w:rsid w:val="0095540E"/>
    <w:rsid w:val="00965A36"/>
    <w:rsid w:val="00970078"/>
    <w:rsid w:val="009708BE"/>
    <w:rsid w:val="009711D6"/>
    <w:rsid w:val="00973EBB"/>
    <w:rsid w:val="009804CA"/>
    <w:rsid w:val="0098467F"/>
    <w:rsid w:val="00993DDE"/>
    <w:rsid w:val="0099504F"/>
    <w:rsid w:val="009A19D5"/>
    <w:rsid w:val="009A6412"/>
    <w:rsid w:val="009A7592"/>
    <w:rsid w:val="009B0A19"/>
    <w:rsid w:val="009B3A1B"/>
    <w:rsid w:val="009B47BC"/>
    <w:rsid w:val="009B4E61"/>
    <w:rsid w:val="009B7511"/>
    <w:rsid w:val="009C06FE"/>
    <w:rsid w:val="009C2DE8"/>
    <w:rsid w:val="009C31B4"/>
    <w:rsid w:val="009C341A"/>
    <w:rsid w:val="009C3628"/>
    <w:rsid w:val="009C4C34"/>
    <w:rsid w:val="009D366A"/>
    <w:rsid w:val="009D5166"/>
    <w:rsid w:val="009E4BE8"/>
    <w:rsid w:val="009E5FA3"/>
    <w:rsid w:val="009E78C7"/>
    <w:rsid w:val="009F04CD"/>
    <w:rsid w:val="009F25DE"/>
    <w:rsid w:val="009F42B3"/>
    <w:rsid w:val="009F6265"/>
    <w:rsid w:val="009F75E2"/>
    <w:rsid w:val="00A01513"/>
    <w:rsid w:val="00A04A54"/>
    <w:rsid w:val="00A1065A"/>
    <w:rsid w:val="00A11165"/>
    <w:rsid w:val="00A11A04"/>
    <w:rsid w:val="00A12E55"/>
    <w:rsid w:val="00A13198"/>
    <w:rsid w:val="00A15104"/>
    <w:rsid w:val="00A169C8"/>
    <w:rsid w:val="00A205F7"/>
    <w:rsid w:val="00A212B4"/>
    <w:rsid w:val="00A215DC"/>
    <w:rsid w:val="00A23A15"/>
    <w:rsid w:val="00A267EC"/>
    <w:rsid w:val="00A305AA"/>
    <w:rsid w:val="00A3171F"/>
    <w:rsid w:val="00A33480"/>
    <w:rsid w:val="00A360DA"/>
    <w:rsid w:val="00A378AD"/>
    <w:rsid w:val="00A45439"/>
    <w:rsid w:val="00A462B2"/>
    <w:rsid w:val="00A53FA1"/>
    <w:rsid w:val="00A5407A"/>
    <w:rsid w:val="00A55C01"/>
    <w:rsid w:val="00A57D84"/>
    <w:rsid w:val="00A60977"/>
    <w:rsid w:val="00A60BD6"/>
    <w:rsid w:val="00A61EFB"/>
    <w:rsid w:val="00A62628"/>
    <w:rsid w:val="00A629E0"/>
    <w:rsid w:val="00A63BBC"/>
    <w:rsid w:val="00A63F11"/>
    <w:rsid w:val="00A67D86"/>
    <w:rsid w:val="00A7019F"/>
    <w:rsid w:val="00A71DF6"/>
    <w:rsid w:val="00A73AC3"/>
    <w:rsid w:val="00A75331"/>
    <w:rsid w:val="00A77916"/>
    <w:rsid w:val="00A77E68"/>
    <w:rsid w:val="00A80874"/>
    <w:rsid w:val="00A828FB"/>
    <w:rsid w:val="00A861FF"/>
    <w:rsid w:val="00A928F7"/>
    <w:rsid w:val="00A92AA3"/>
    <w:rsid w:val="00AA2146"/>
    <w:rsid w:val="00AA2CA8"/>
    <w:rsid w:val="00AA4524"/>
    <w:rsid w:val="00AA4A98"/>
    <w:rsid w:val="00AA6F10"/>
    <w:rsid w:val="00AB07BB"/>
    <w:rsid w:val="00AB21F9"/>
    <w:rsid w:val="00AB26A5"/>
    <w:rsid w:val="00AB362C"/>
    <w:rsid w:val="00AB6F8D"/>
    <w:rsid w:val="00AB754C"/>
    <w:rsid w:val="00AB7EAD"/>
    <w:rsid w:val="00AB7F6D"/>
    <w:rsid w:val="00AB7FA2"/>
    <w:rsid w:val="00AC18B8"/>
    <w:rsid w:val="00AC2CD8"/>
    <w:rsid w:val="00AC35C2"/>
    <w:rsid w:val="00AC3B09"/>
    <w:rsid w:val="00AC7E92"/>
    <w:rsid w:val="00AD079B"/>
    <w:rsid w:val="00AE3EC1"/>
    <w:rsid w:val="00AE5F9D"/>
    <w:rsid w:val="00AE6AB7"/>
    <w:rsid w:val="00AE7746"/>
    <w:rsid w:val="00AF38FD"/>
    <w:rsid w:val="00AF408C"/>
    <w:rsid w:val="00AF4909"/>
    <w:rsid w:val="00AF7BD7"/>
    <w:rsid w:val="00AF7D62"/>
    <w:rsid w:val="00B10038"/>
    <w:rsid w:val="00B1310C"/>
    <w:rsid w:val="00B14119"/>
    <w:rsid w:val="00B14D7C"/>
    <w:rsid w:val="00B172F0"/>
    <w:rsid w:val="00B20465"/>
    <w:rsid w:val="00B219D3"/>
    <w:rsid w:val="00B22D36"/>
    <w:rsid w:val="00B22E94"/>
    <w:rsid w:val="00B231DD"/>
    <w:rsid w:val="00B23444"/>
    <w:rsid w:val="00B25AD0"/>
    <w:rsid w:val="00B31004"/>
    <w:rsid w:val="00B3250F"/>
    <w:rsid w:val="00B43F5C"/>
    <w:rsid w:val="00B45CE3"/>
    <w:rsid w:val="00B464AA"/>
    <w:rsid w:val="00B470BE"/>
    <w:rsid w:val="00B47C5E"/>
    <w:rsid w:val="00B503F7"/>
    <w:rsid w:val="00B52389"/>
    <w:rsid w:val="00B538B0"/>
    <w:rsid w:val="00B53FF5"/>
    <w:rsid w:val="00B5401D"/>
    <w:rsid w:val="00B609AB"/>
    <w:rsid w:val="00B64667"/>
    <w:rsid w:val="00B64B56"/>
    <w:rsid w:val="00B6582F"/>
    <w:rsid w:val="00B67598"/>
    <w:rsid w:val="00B67848"/>
    <w:rsid w:val="00B70CC7"/>
    <w:rsid w:val="00B70DC3"/>
    <w:rsid w:val="00B7488A"/>
    <w:rsid w:val="00B74D7C"/>
    <w:rsid w:val="00B75D62"/>
    <w:rsid w:val="00B76056"/>
    <w:rsid w:val="00B81EA9"/>
    <w:rsid w:val="00B83E25"/>
    <w:rsid w:val="00B8424D"/>
    <w:rsid w:val="00B8552C"/>
    <w:rsid w:val="00B87C09"/>
    <w:rsid w:val="00B90EE0"/>
    <w:rsid w:val="00B96074"/>
    <w:rsid w:val="00B97F92"/>
    <w:rsid w:val="00BA2452"/>
    <w:rsid w:val="00BA352B"/>
    <w:rsid w:val="00BA5307"/>
    <w:rsid w:val="00BA56DE"/>
    <w:rsid w:val="00BA5C72"/>
    <w:rsid w:val="00BB0A2B"/>
    <w:rsid w:val="00BB2134"/>
    <w:rsid w:val="00BB63B3"/>
    <w:rsid w:val="00BC0D57"/>
    <w:rsid w:val="00BC45FE"/>
    <w:rsid w:val="00BC6E48"/>
    <w:rsid w:val="00BC7E4F"/>
    <w:rsid w:val="00BC7ED2"/>
    <w:rsid w:val="00BD0264"/>
    <w:rsid w:val="00BD1A5D"/>
    <w:rsid w:val="00BD5980"/>
    <w:rsid w:val="00BD5FC5"/>
    <w:rsid w:val="00BD67BF"/>
    <w:rsid w:val="00BD7A56"/>
    <w:rsid w:val="00BE1657"/>
    <w:rsid w:val="00BE3923"/>
    <w:rsid w:val="00BE410B"/>
    <w:rsid w:val="00BE54B4"/>
    <w:rsid w:val="00BE5747"/>
    <w:rsid w:val="00BE603A"/>
    <w:rsid w:val="00BF034C"/>
    <w:rsid w:val="00BF0B1C"/>
    <w:rsid w:val="00BF316F"/>
    <w:rsid w:val="00BF35D4"/>
    <w:rsid w:val="00BF4B8E"/>
    <w:rsid w:val="00BF4D86"/>
    <w:rsid w:val="00BF6242"/>
    <w:rsid w:val="00C00758"/>
    <w:rsid w:val="00C00B67"/>
    <w:rsid w:val="00C04CF2"/>
    <w:rsid w:val="00C056B1"/>
    <w:rsid w:val="00C07345"/>
    <w:rsid w:val="00C07DC3"/>
    <w:rsid w:val="00C12B04"/>
    <w:rsid w:val="00C151E4"/>
    <w:rsid w:val="00C20FE8"/>
    <w:rsid w:val="00C2305F"/>
    <w:rsid w:val="00C2502D"/>
    <w:rsid w:val="00C2562D"/>
    <w:rsid w:val="00C26973"/>
    <w:rsid w:val="00C308ED"/>
    <w:rsid w:val="00C31DF7"/>
    <w:rsid w:val="00C32112"/>
    <w:rsid w:val="00C37E9E"/>
    <w:rsid w:val="00C41476"/>
    <w:rsid w:val="00C44A63"/>
    <w:rsid w:val="00C46D52"/>
    <w:rsid w:val="00C47E3D"/>
    <w:rsid w:val="00C51485"/>
    <w:rsid w:val="00C530CE"/>
    <w:rsid w:val="00C5606A"/>
    <w:rsid w:val="00C56A86"/>
    <w:rsid w:val="00C576C8"/>
    <w:rsid w:val="00C5779F"/>
    <w:rsid w:val="00C60490"/>
    <w:rsid w:val="00C623EB"/>
    <w:rsid w:val="00C63A4F"/>
    <w:rsid w:val="00C65C1C"/>
    <w:rsid w:val="00C7326A"/>
    <w:rsid w:val="00C73DE7"/>
    <w:rsid w:val="00C75B43"/>
    <w:rsid w:val="00C77B24"/>
    <w:rsid w:val="00C80087"/>
    <w:rsid w:val="00C83586"/>
    <w:rsid w:val="00C8375E"/>
    <w:rsid w:val="00C839BF"/>
    <w:rsid w:val="00C845A8"/>
    <w:rsid w:val="00C91432"/>
    <w:rsid w:val="00C956BB"/>
    <w:rsid w:val="00C95BBB"/>
    <w:rsid w:val="00C97E19"/>
    <w:rsid w:val="00CA29E1"/>
    <w:rsid w:val="00CA46BC"/>
    <w:rsid w:val="00CA5E26"/>
    <w:rsid w:val="00CB3183"/>
    <w:rsid w:val="00CB394D"/>
    <w:rsid w:val="00CB5135"/>
    <w:rsid w:val="00CC52EE"/>
    <w:rsid w:val="00CC55DD"/>
    <w:rsid w:val="00CC5677"/>
    <w:rsid w:val="00CC59A4"/>
    <w:rsid w:val="00CD23CC"/>
    <w:rsid w:val="00CD3C97"/>
    <w:rsid w:val="00CD654E"/>
    <w:rsid w:val="00CD6CE6"/>
    <w:rsid w:val="00CD7055"/>
    <w:rsid w:val="00CD7668"/>
    <w:rsid w:val="00CD78E3"/>
    <w:rsid w:val="00CE074D"/>
    <w:rsid w:val="00CE323A"/>
    <w:rsid w:val="00CE362D"/>
    <w:rsid w:val="00CE4515"/>
    <w:rsid w:val="00CE5100"/>
    <w:rsid w:val="00CE6BD5"/>
    <w:rsid w:val="00CF0EA7"/>
    <w:rsid w:val="00CF13F1"/>
    <w:rsid w:val="00CF2A51"/>
    <w:rsid w:val="00CF3E8F"/>
    <w:rsid w:val="00CF7461"/>
    <w:rsid w:val="00D02CA5"/>
    <w:rsid w:val="00D06D0B"/>
    <w:rsid w:val="00D07CDF"/>
    <w:rsid w:val="00D118F4"/>
    <w:rsid w:val="00D1204A"/>
    <w:rsid w:val="00D1389F"/>
    <w:rsid w:val="00D14E4D"/>
    <w:rsid w:val="00D15A77"/>
    <w:rsid w:val="00D16C89"/>
    <w:rsid w:val="00D2035D"/>
    <w:rsid w:val="00D22270"/>
    <w:rsid w:val="00D2593E"/>
    <w:rsid w:val="00D278E4"/>
    <w:rsid w:val="00D32228"/>
    <w:rsid w:val="00D34BCB"/>
    <w:rsid w:val="00D358C3"/>
    <w:rsid w:val="00D37045"/>
    <w:rsid w:val="00D37B0A"/>
    <w:rsid w:val="00D37DF8"/>
    <w:rsid w:val="00D42B3B"/>
    <w:rsid w:val="00D42E0A"/>
    <w:rsid w:val="00D43D17"/>
    <w:rsid w:val="00D47F0F"/>
    <w:rsid w:val="00D5056A"/>
    <w:rsid w:val="00D516AD"/>
    <w:rsid w:val="00D536B4"/>
    <w:rsid w:val="00D536D6"/>
    <w:rsid w:val="00D5757F"/>
    <w:rsid w:val="00D601BC"/>
    <w:rsid w:val="00D61246"/>
    <w:rsid w:val="00D63C84"/>
    <w:rsid w:val="00D64C10"/>
    <w:rsid w:val="00D71EAA"/>
    <w:rsid w:val="00D723E5"/>
    <w:rsid w:val="00D753C8"/>
    <w:rsid w:val="00D7670E"/>
    <w:rsid w:val="00D76FAF"/>
    <w:rsid w:val="00D807A6"/>
    <w:rsid w:val="00D80EA0"/>
    <w:rsid w:val="00D90918"/>
    <w:rsid w:val="00D91669"/>
    <w:rsid w:val="00D9245F"/>
    <w:rsid w:val="00D9450E"/>
    <w:rsid w:val="00DA5A76"/>
    <w:rsid w:val="00DB0C1C"/>
    <w:rsid w:val="00DB17D6"/>
    <w:rsid w:val="00DB1A86"/>
    <w:rsid w:val="00DB26D3"/>
    <w:rsid w:val="00DB283D"/>
    <w:rsid w:val="00DB5124"/>
    <w:rsid w:val="00DC271C"/>
    <w:rsid w:val="00DC5696"/>
    <w:rsid w:val="00DC7180"/>
    <w:rsid w:val="00DD0229"/>
    <w:rsid w:val="00DD17E5"/>
    <w:rsid w:val="00DD222D"/>
    <w:rsid w:val="00DD3282"/>
    <w:rsid w:val="00DD4B8C"/>
    <w:rsid w:val="00DD70FD"/>
    <w:rsid w:val="00DE1534"/>
    <w:rsid w:val="00DE392A"/>
    <w:rsid w:val="00DE5EF0"/>
    <w:rsid w:val="00DE61F5"/>
    <w:rsid w:val="00DE69EC"/>
    <w:rsid w:val="00DE6A94"/>
    <w:rsid w:val="00DE77B9"/>
    <w:rsid w:val="00DF0D78"/>
    <w:rsid w:val="00DF18B2"/>
    <w:rsid w:val="00DF38DE"/>
    <w:rsid w:val="00DF38F3"/>
    <w:rsid w:val="00DF75DB"/>
    <w:rsid w:val="00E01169"/>
    <w:rsid w:val="00E01302"/>
    <w:rsid w:val="00E017F5"/>
    <w:rsid w:val="00E043C9"/>
    <w:rsid w:val="00E059B5"/>
    <w:rsid w:val="00E126BA"/>
    <w:rsid w:val="00E13C23"/>
    <w:rsid w:val="00E17C80"/>
    <w:rsid w:val="00E20089"/>
    <w:rsid w:val="00E2110A"/>
    <w:rsid w:val="00E22CFA"/>
    <w:rsid w:val="00E25212"/>
    <w:rsid w:val="00E30FB6"/>
    <w:rsid w:val="00E32B83"/>
    <w:rsid w:val="00E33CDE"/>
    <w:rsid w:val="00E33E42"/>
    <w:rsid w:val="00E37DA5"/>
    <w:rsid w:val="00E420AE"/>
    <w:rsid w:val="00E43D0F"/>
    <w:rsid w:val="00E43DEA"/>
    <w:rsid w:val="00E455D5"/>
    <w:rsid w:val="00E46A58"/>
    <w:rsid w:val="00E47E9D"/>
    <w:rsid w:val="00E5080D"/>
    <w:rsid w:val="00E50BD7"/>
    <w:rsid w:val="00E52661"/>
    <w:rsid w:val="00E531D6"/>
    <w:rsid w:val="00E55BA1"/>
    <w:rsid w:val="00E60EF0"/>
    <w:rsid w:val="00E63779"/>
    <w:rsid w:val="00E6413B"/>
    <w:rsid w:val="00E657E2"/>
    <w:rsid w:val="00E662E5"/>
    <w:rsid w:val="00E701A1"/>
    <w:rsid w:val="00E71488"/>
    <w:rsid w:val="00E752B2"/>
    <w:rsid w:val="00E774EA"/>
    <w:rsid w:val="00E81A28"/>
    <w:rsid w:val="00E875EF"/>
    <w:rsid w:val="00E87B9A"/>
    <w:rsid w:val="00E87DEC"/>
    <w:rsid w:val="00E91D91"/>
    <w:rsid w:val="00E9503C"/>
    <w:rsid w:val="00E95295"/>
    <w:rsid w:val="00E97A71"/>
    <w:rsid w:val="00EA2C78"/>
    <w:rsid w:val="00EA7DEB"/>
    <w:rsid w:val="00EB1021"/>
    <w:rsid w:val="00EB10B0"/>
    <w:rsid w:val="00EB2534"/>
    <w:rsid w:val="00EB551F"/>
    <w:rsid w:val="00EB5EFA"/>
    <w:rsid w:val="00EB7621"/>
    <w:rsid w:val="00EC0AB0"/>
    <w:rsid w:val="00EC17AA"/>
    <w:rsid w:val="00EC2CBF"/>
    <w:rsid w:val="00EC7A89"/>
    <w:rsid w:val="00ED038A"/>
    <w:rsid w:val="00ED0F3D"/>
    <w:rsid w:val="00ED2C68"/>
    <w:rsid w:val="00ED3C01"/>
    <w:rsid w:val="00ED6891"/>
    <w:rsid w:val="00ED6D69"/>
    <w:rsid w:val="00EE1543"/>
    <w:rsid w:val="00EE664B"/>
    <w:rsid w:val="00EE744D"/>
    <w:rsid w:val="00EE7DAA"/>
    <w:rsid w:val="00EF0A68"/>
    <w:rsid w:val="00EF3988"/>
    <w:rsid w:val="00EF54EF"/>
    <w:rsid w:val="00EF735B"/>
    <w:rsid w:val="00F00196"/>
    <w:rsid w:val="00F012DF"/>
    <w:rsid w:val="00F0294F"/>
    <w:rsid w:val="00F0483E"/>
    <w:rsid w:val="00F05841"/>
    <w:rsid w:val="00F1006D"/>
    <w:rsid w:val="00F104C2"/>
    <w:rsid w:val="00F10D08"/>
    <w:rsid w:val="00F11314"/>
    <w:rsid w:val="00F1369B"/>
    <w:rsid w:val="00F1728C"/>
    <w:rsid w:val="00F203A9"/>
    <w:rsid w:val="00F25F77"/>
    <w:rsid w:val="00F27A16"/>
    <w:rsid w:val="00F35744"/>
    <w:rsid w:val="00F36CA6"/>
    <w:rsid w:val="00F36D56"/>
    <w:rsid w:val="00F503D5"/>
    <w:rsid w:val="00F506FD"/>
    <w:rsid w:val="00F55327"/>
    <w:rsid w:val="00F57D1E"/>
    <w:rsid w:val="00F620B5"/>
    <w:rsid w:val="00F6792A"/>
    <w:rsid w:val="00F72861"/>
    <w:rsid w:val="00F74834"/>
    <w:rsid w:val="00F7561B"/>
    <w:rsid w:val="00F7647C"/>
    <w:rsid w:val="00F77BC1"/>
    <w:rsid w:val="00F80C9C"/>
    <w:rsid w:val="00F81C38"/>
    <w:rsid w:val="00F821A1"/>
    <w:rsid w:val="00F825C9"/>
    <w:rsid w:val="00F83F0E"/>
    <w:rsid w:val="00F84A6B"/>
    <w:rsid w:val="00F863C9"/>
    <w:rsid w:val="00F87E66"/>
    <w:rsid w:val="00F9028A"/>
    <w:rsid w:val="00F9109F"/>
    <w:rsid w:val="00F92C63"/>
    <w:rsid w:val="00F92FD5"/>
    <w:rsid w:val="00F93FDA"/>
    <w:rsid w:val="00F94B6C"/>
    <w:rsid w:val="00F95339"/>
    <w:rsid w:val="00F96E14"/>
    <w:rsid w:val="00FA59FE"/>
    <w:rsid w:val="00FA5D07"/>
    <w:rsid w:val="00FA6D9A"/>
    <w:rsid w:val="00FA6EE3"/>
    <w:rsid w:val="00FA7E17"/>
    <w:rsid w:val="00FB03B3"/>
    <w:rsid w:val="00FB1E19"/>
    <w:rsid w:val="00FB23BF"/>
    <w:rsid w:val="00FB2A29"/>
    <w:rsid w:val="00FB6174"/>
    <w:rsid w:val="00FB6F32"/>
    <w:rsid w:val="00FB7C60"/>
    <w:rsid w:val="00FC112F"/>
    <w:rsid w:val="00FC30DD"/>
    <w:rsid w:val="00FC37AF"/>
    <w:rsid w:val="00FC48D5"/>
    <w:rsid w:val="00FC52CB"/>
    <w:rsid w:val="00FC55DD"/>
    <w:rsid w:val="00FC5DAD"/>
    <w:rsid w:val="00FC6432"/>
    <w:rsid w:val="00FC6DFE"/>
    <w:rsid w:val="00FD2CA9"/>
    <w:rsid w:val="00FD4793"/>
    <w:rsid w:val="00FE013A"/>
    <w:rsid w:val="00FE171B"/>
    <w:rsid w:val="00FE2730"/>
    <w:rsid w:val="00FE447E"/>
    <w:rsid w:val="00FF09F8"/>
    <w:rsid w:val="00FF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EF517"/>
  <w15:chartTrackingRefBased/>
  <w15:docId w15:val="{A05043D0-6902-47E7-B6D9-91DFD08B9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288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3E14"/>
    <w:pPr>
      <w:keepNext/>
      <w:keepLines/>
      <w:numPr>
        <w:numId w:val="12"/>
      </w:numPr>
      <w:spacing w:before="240"/>
      <w:outlineLvl w:val="0"/>
    </w:pPr>
    <w:rPr>
      <w:rFonts w:eastAsiaTheme="majorEastAsia" w:cstheme="majorBidi"/>
      <w:b/>
      <w:caps/>
      <w:color w:val="FF000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E14"/>
    <w:pPr>
      <w:keepNext/>
      <w:keepLines/>
      <w:numPr>
        <w:ilvl w:val="1"/>
        <w:numId w:val="12"/>
      </w:numPr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318"/>
    <w:pPr>
      <w:keepNext/>
      <w:keepLines/>
      <w:numPr>
        <w:ilvl w:val="2"/>
        <w:numId w:val="12"/>
      </w:numPr>
      <w:outlineLvl w:val="2"/>
    </w:pPr>
    <w:rPr>
      <w:rFonts w:eastAsiaTheme="majorEastAsia" w:cstheme="majorBidi"/>
      <w:color w:val="C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138"/>
    <w:pPr>
      <w:ind w:left="720"/>
      <w:contextualSpacing/>
    </w:pPr>
  </w:style>
  <w:style w:type="table" w:styleId="TableGrid">
    <w:name w:val="Table Grid"/>
    <w:basedOn w:val="TableNormal"/>
    <w:uiPriority w:val="39"/>
    <w:rsid w:val="00C623EB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721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214"/>
  </w:style>
  <w:style w:type="paragraph" w:styleId="Footer">
    <w:name w:val="footer"/>
    <w:basedOn w:val="Normal"/>
    <w:link w:val="FooterChar"/>
    <w:uiPriority w:val="99"/>
    <w:unhideWhenUsed/>
    <w:rsid w:val="0015721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214"/>
  </w:style>
  <w:style w:type="character" w:customStyle="1" w:styleId="Heading1Char">
    <w:name w:val="Heading 1 Char"/>
    <w:basedOn w:val="DefaultParagraphFont"/>
    <w:link w:val="Heading1"/>
    <w:uiPriority w:val="9"/>
    <w:rsid w:val="00673E14"/>
    <w:rPr>
      <w:rFonts w:eastAsiaTheme="majorEastAsia" w:cstheme="majorBidi"/>
      <w:b/>
      <w:caps/>
      <w:color w:val="FF0000"/>
      <w:sz w:val="28"/>
      <w:szCs w:val="32"/>
    </w:rPr>
  </w:style>
  <w:style w:type="character" w:customStyle="1" w:styleId="fontstyle01">
    <w:name w:val="fontstyle01"/>
    <w:basedOn w:val="DefaultParagraphFont"/>
    <w:rsid w:val="006D14F2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E0E3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73E14"/>
    <w:rPr>
      <w:rFonts w:eastAsiaTheme="majorEastAsia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318"/>
    <w:rPr>
      <w:rFonts w:eastAsiaTheme="majorEastAsia" w:cstheme="majorBidi"/>
      <w:color w:val="C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3</TotalTime>
  <Pages>6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ực hành 4: biến đổi ảnh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ực hành 5: xác định đối tượng trong ảnh</dc:title>
  <dc:subject/>
  <dc:creator>Admin</dc:creator>
  <cp:keywords/>
  <dc:description/>
  <cp:lastModifiedBy>Truong Phan</cp:lastModifiedBy>
  <cp:revision>643</cp:revision>
  <cp:lastPrinted>2021-08-26T05:55:00Z</cp:lastPrinted>
  <dcterms:created xsi:type="dcterms:W3CDTF">2021-08-22T17:26:00Z</dcterms:created>
  <dcterms:modified xsi:type="dcterms:W3CDTF">2023-02-13T02:37:00Z</dcterms:modified>
</cp:coreProperties>
</file>